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A79648" w14:textId="77777777" w:rsidR="00221CC2" w:rsidRDefault="00185B80">
      <w:pPr>
        <w:pStyle w:val="Title"/>
      </w:pPr>
      <w:r>
        <w:t>Wastewater, Total_Flow</w:t>
      </w:r>
    </w:p>
    <w:p w14:paraId="763D20DE" w14:textId="77777777" w:rsidR="00221CC2" w:rsidRDefault="00185B80">
      <w:pPr>
        <w:pStyle w:val="Author"/>
      </w:pPr>
      <w:r>
        <w:t>`Marlin derived from work by Brian Yandell</w:t>
      </w:r>
    </w:p>
    <w:p w14:paraId="2222E740" w14:textId="77777777" w:rsidR="00221CC2" w:rsidRDefault="00185B80">
      <w:pPr>
        <w:pStyle w:val="SourceCode"/>
      </w:pPr>
      <w:r>
        <w:rPr>
          <w:rStyle w:val="VerbatimChar"/>
        </w:rPr>
        <w:t>The code was derrived from work by the DSI.</w:t>
      </w:r>
      <w:r>
        <w:br/>
      </w:r>
      <w:r>
        <w:rPr>
          <w:rStyle w:val="VerbatimChar"/>
        </w:rPr>
        <w:t>The Original R code file can be found in the [pandemic github repository](https://github.com/UW-Madison-DataScience/pandemic/blob/master/wastewater.Rmd).</w:t>
      </w:r>
    </w:p>
    <w:p w14:paraId="300E4CCE" w14:textId="77777777" w:rsidR="00221CC2" w:rsidRDefault="00185B80">
      <w:pPr>
        <w:pStyle w:val="FirstParagraph"/>
      </w:pPr>
      <w:r>
        <w:rPr>
          <w:noProof/>
        </w:rPr>
        <w:drawing>
          <wp:inline distT="0" distB="0" distL="0" distR="0" wp14:anchorId="238B07FB" wp14:editId="27BDF822">
            <wp:extent cx="5334000" cy="14223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E502EC" wp14:editId="15ADF805">
            <wp:extent cx="5334000" cy="14223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109AF4" wp14:editId="6E1552E3">
            <wp:extent cx="5334000" cy="14223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19BCE9" wp14:editId="4D710698">
            <wp:extent cx="5334000" cy="142239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16C7CB" wp14:editId="78FB70AA">
            <wp:extent cx="5334000" cy="142239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1E1341" wp14:editId="59D59B39">
            <wp:extent cx="5334000" cy="142239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54A69" w14:textId="77777777" w:rsidR="00221CC2" w:rsidRDefault="00185B8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er ~ Model, data = mode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       Model  </w:t>
      </w:r>
      <w:r>
        <w:br/>
      </w:r>
      <w:r>
        <w:rPr>
          <w:rStyle w:val="VerbatimChar"/>
        </w:rPr>
        <w:t>##     0.00440      0.00042</w:t>
      </w:r>
    </w:p>
    <w:p w14:paraId="7324743C" w14:textId="77777777" w:rsidR="00221CC2" w:rsidRDefault="00185B80">
      <w:pPr>
        <w:pStyle w:val="FirstParagraph"/>
      </w:pPr>
      <w:r>
        <w:rPr>
          <w:noProof/>
        </w:rPr>
        <w:drawing>
          <wp:inline distT="0" distB="0" distL="0" distR="0" wp14:anchorId="72B0C826" wp14:editId="02FB4FF8">
            <wp:extent cx="5334000" cy="142239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37A1CD" wp14:editId="374724F8">
            <wp:extent cx="5334000" cy="142239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621370" wp14:editId="30908542">
            <wp:extent cx="5334000" cy="142239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54F916" wp14:editId="5DE49F1A">
            <wp:extent cx="5334000" cy="14223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ework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C16AF" w14:textId="77777777" w:rsidR="00221CC2" w:rsidRDefault="00185B80">
      <w:pPr>
        <w:pStyle w:val="BodyText"/>
      </w:pPr>
      <w:r>
        <w:t>R^2 for the model</w:t>
      </w:r>
    </w:p>
    <w:p w14:paraId="114F1F34" w14:textId="77777777" w:rsidR="00221CC2" w:rsidRDefault="00185B8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Site        R2</w:t>
      </w:r>
      <w:r>
        <w:br/>
      </w:r>
      <w:r>
        <w:rPr>
          <w:rStyle w:val="VerbatimChar"/>
        </w:rPr>
        <w:t>##   &lt;chr&gt;    &lt;dbl&gt;</w:t>
      </w:r>
      <w:r>
        <w:br/>
      </w:r>
      <w:r>
        <w:rPr>
          <w:rStyle w:val="VerbatimChar"/>
        </w:rPr>
        <w:t>## 1 Madison   1.00</w:t>
      </w:r>
      <w:r>
        <w:br/>
      </w:r>
      <w:r>
        <w:rPr>
          <w:rStyle w:val="VerbatimChar"/>
        </w:rPr>
        <w:t>## 2 MMSD P11  1.00</w:t>
      </w:r>
      <w:r>
        <w:br/>
      </w:r>
      <w:r>
        <w:rPr>
          <w:rStyle w:val="VerbatimChar"/>
        </w:rPr>
        <w:t>## 3 MMSD P18  1.00</w:t>
      </w:r>
      <w:r>
        <w:br/>
      </w:r>
      <w:r>
        <w:rPr>
          <w:rStyle w:val="VerbatimChar"/>
        </w:rPr>
        <w:t>## 4 MMSD P2   1.00</w:t>
      </w:r>
      <w:r>
        <w:br/>
      </w:r>
      <w:r>
        <w:rPr>
          <w:rStyle w:val="VerbatimChar"/>
        </w:rPr>
        <w:t>## 5 MMSD P7   1.00</w:t>
      </w:r>
      <w:r>
        <w:br/>
      </w:r>
      <w:r>
        <w:rPr>
          <w:rStyle w:val="VerbatimChar"/>
        </w:rPr>
        <w:t>## 6 MMSD P8   1.00</w:t>
      </w:r>
    </w:p>
    <w:p w14:paraId="236CC963" w14:textId="77777777" w:rsidR="00221CC2" w:rsidRDefault="00185B80">
      <w:pPr>
        <w:pStyle w:val="FirstParagraph"/>
      </w:pPr>
      <w:r>
        <w:t xml:space="preserve">R^2 for </w:t>
      </w:r>
      <w:r>
        <w:t>the integrated model</w:t>
      </w:r>
    </w:p>
    <w:p w14:paraId="1F7696FC" w14:textId="77777777" w:rsidR="00221CC2" w:rsidRDefault="00185B80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Site       R20</w:t>
      </w:r>
      <w:r>
        <w:br/>
      </w:r>
      <w:r>
        <w:rPr>
          <w:rStyle w:val="VerbatimChar"/>
        </w:rPr>
        <w:t>##   &lt;chr&gt;    &lt;dbl&gt;</w:t>
      </w:r>
      <w:r>
        <w:br/>
      </w:r>
      <w:r>
        <w:rPr>
          <w:rStyle w:val="VerbatimChar"/>
        </w:rPr>
        <w:t>## 1 Madison  0.776</w:t>
      </w:r>
      <w:r>
        <w:br/>
      </w:r>
      <w:r>
        <w:rPr>
          <w:rStyle w:val="VerbatimChar"/>
        </w:rPr>
        <w:t>## 2 MMSD P11 0.993</w:t>
      </w:r>
      <w:r>
        <w:br/>
      </w:r>
      <w:r>
        <w:rPr>
          <w:rStyle w:val="VerbatimChar"/>
        </w:rPr>
        <w:t>## 3 MMSD P18 0.982</w:t>
      </w:r>
      <w:r>
        <w:br/>
      </w:r>
      <w:r>
        <w:rPr>
          <w:rStyle w:val="VerbatimChar"/>
        </w:rPr>
        <w:t>## 4 MMSD P2  0.996</w:t>
      </w:r>
      <w:r>
        <w:br/>
      </w:r>
      <w:r>
        <w:rPr>
          <w:rStyle w:val="VerbatimChar"/>
        </w:rPr>
        <w:t>## 5 MMSD P7  0.986</w:t>
      </w:r>
      <w:r>
        <w:br/>
      </w:r>
      <w:r>
        <w:rPr>
          <w:rStyle w:val="VerbatimChar"/>
        </w:rPr>
        <w:t>## 6 MMSD P8  0.998</w:t>
      </w:r>
    </w:p>
    <w:sectPr w:rsidR="00221C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24EA65" w14:textId="77777777" w:rsidR="00185B80" w:rsidRDefault="00185B80">
      <w:pPr>
        <w:spacing w:after="0"/>
      </w:pPr>
      <w:r>
        <w:separator/>
      </w:r>
    </w:p>
  </w:endnote>
  <w:endnote w:type="continuationSeparator" w:id="0">
    <w:p w14:paraId="7514CF2C" w14:textId="77777777" w:rsidR="00185B80" w:rsidRDefault="00185B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1ED29D" w14:textId="77777777" w:rsidR="00185B80" w:rsidRDefault="00185B80">
      <w:r>
        <w:separator/>
      </w:r>
    </w:p>
  </w:footnote>
  <w:footnote w:type="continuationSeparator" w:id="0">
    <w:p w14:paraId="5CFA8018" w14:textId="77777777" w:rsidR="00185B80" w:rsidRDefault="00185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BF2E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5B80"/>
    <w:rsid w:val="00221CC2"/>
    <w:rsid w:val="004E29B3"/>
    <w:rsid w:val="00567A3A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B5134"/>
  <w15:docId w15:val="{38DA67A1-1344-45DF-B058-9DC18C5C3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2</Words>
  <Characters>702</Characters>
  <Application>Microsoft Office Word</Application>
  <DocSecurity>0</DocSecurity>
  <Lines>5</Lines>
  <Paragraphs>1</Paragraphs>
  <ScaleCrop>false</ScaleCrop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Total_Flow</dc:title>
  <dc:creator>`Marlin derived from work by Brian Yandell</dc:creator>
  <cp:keywords/>
  <cp:lastModifiedBy>Marlin Lee</cp:lastModifiedBy>
  <cp:revision>2</cp:revision>
  <dcterms:created xsi:type="dcterms:W3CDTF">2021-01-25T04:24:00Z</dcterms:created>
  <dcterms:modified xsi:type="dcterms:W3CDTF">2021-01-25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